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D8F6E4" w14:textId="1BF47144" w:rsidR="005244E0" w:rsidRDefault="00B62474" w:rsidP="005244E0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5344" behindDoc="0" locked="0" layoutInCell="1" allowOverlap="1" wp14:anchorId="669BA398" wp14:editId="1536869F">
            <wp:simplePos x="0" y="0"/>
            <wp:positionH relativeFrom="margin">
              <wp:posOffset>4627245</wp:posOffset>
            </wp:positionH>
            <wp:positionV relativeFrom="paragraph">
              <wp:posOffset>1270</wp:posOffset>
            </wp:positionV>
            <wp:extent cx="1426210" cy="1996440"/>
            <wp:effectExtent l="0" t="0" r="2540" b="381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4E0">
        <w:t xml:space="preserve">Many fresh fruit and vegetables produce </w:t>
      </w:r>
      <w:proofErr w:type="spellStart"/>
      <w:r w:rsidR="005244E0">
        <w:t>ethene</w:t>
      </w:r>
      <w:proofErr w:type="spellEnd"/>
      <w:r w:rsidR="005244E0">
        <w:t>.</w:t>
      </w:r>
    </w:p>
    <w:p w14:paraId="49845CF9" w14:textId="06100FDC" w:rsidR="005244E0" w:rsidRDefault="005244E0" w:rsidP="005244E0">
      <w:pPr>
        <w:pStyle w:val="Questioncontext"/>
      </w:pPr>
      <w:r>
        <w:t>This gas may then ripen other fruit which is unripe.</w:t>
      </w:r>
      <w:r w:rsidRPr="005D6660">
        <w:t xml:space="preserve"> </w:t>
      </w:r>
    </w:p>
    <w:p w14:paraId="75EF959E" w14:textId="63682999" w:rsidR="005244E0" w:rsidRDefault="005244E0" w:rsidP="005244E0">
      <w:pPr>
        <w:pStyle w:val="Questioncontext"/>
      </w:pPr>
    </w:p>
    <w:p w14:paraId="67000A4A" w14:textId="6C0506D7" w:rsidR="00AE3670" w:rsidRPr="004A644B" w:rsidRDefault="00724DCD" w:rsidP="007D4C34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19260B32" wp14:editId="2CCEAF79">
                <wp:simplePos x="0" y="0"/>
                <wp:positionH relativeFrom="margin">
                  <wp:posOffset>4368800</wp:posOffset>
                </wp:positionH>
                <wp:positionV relativeFrom="paragraph">
                  <wp:posOffset>1367155</wp:posOffset>
                </wp:positionV>
                <wp:extent cx="1771650" cy="1404620"/>
                <wp:effectExtent l="0" t="0" r="0" b="82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C8DC6" w14:textId="77777777" w:rsidR="00724DCD" w:rsidRPr="008659A8" w:rsidRDefault="00724DCD" w:rsidP="00724DCD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260B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4pt;margin-top:107.65pt;width:139.5pt;height:110.6pt;z-index:-2516090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" stroked="f">
                <v:textbox style="mso-fit-shape-to-text:t">
                  <w:txbxContent>
                    <w:p w14:paraId="5A1C8DC6" w14:textId="77777777" w:rsidR="00724DCD" w:rsidRPr="008659A8" w:rsidRDefault="00724DCD" w:rsidP="00724DCD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4E0">
        <w:t xml:space="preserve">The table below shows how much </w:t>
      </w:r>
      <w:proofErr w:type="spellStart"/>
      <w:r w:rsidR="005244E0">
        <w:t>ethene</w:t>
      </w:r>
      <w:proofErr w:type="spellEnd"/>
      <w:r w:rsidR="005244E0">
        <w:t xml:space="preserve"> (in cm</w:t>
      </w:r>
      <w:r w:rsidR="005244E0" w:rsidRPr="003E4A54">
        <w:rPr>
          <w:vertAlign w:val="superscript"/>
        </w:rPr>
        <w:t>3</w:t>
      </w:r>
      <w:r w:rsidR="005244E0">
        <w:t>) is produced from 1 kg of fruit each hour.</w:t>
      </w:r>
    </w:p>
    <w:tbl>
      <w:tblPr>
        <w:tblStyle w:val="TableGrid"/>
        <w:tblW w:w="0" w:type="auto"/>
        <w:tblInd w:w="721" w:type="dxa"/>
        <w:tblLook w:val="04A0" w:firstRow="1" w:lastRow="0" w:firstColumn="1" w:lastColumn="0" w:noHBand="0" w:noVBand="1"/>
      </w:tblPr>
      <w:tblGrid>
        <w:gridCol w:w="3114"/>
        <w:gridCol w:w="3118"/>
      </w:tblGrid>
      <w:tr w:rsidR="005244E0" w14:paraId="10858552" w14:textId="77777777" w:rsidTr="00C47CFA">
        <w:tc>
          <w:tcPr>
            <w:tcW w:w="3114" w:type="dxa"/>
            <w:shd w:val="clear" w:color="auto" w:fill="D9D9D9" w:themeFill="background1" w:themeFillShade="D9"/>
          </w:tcPr>
          <w:p w14:paraId="0F21F19C" w14:textId="0F09BEF5" w:rsidR="005244E0" w:rsidRPr="00A17FB0" w:rsidRDefault="005244E0" w:rsidP="00C47CFA">
            <w:pPr>
              <w:rPr>
                <w:rFonts w:ascii="Arial" w:hAnsi="Arial" w:cs="Arial"/>
                <w:b/>
                <w:bCs/>
              </w:rPr>
            </w:pPr>
            <w:r w:rsidRPr="00A17FB0">
              <w:rPr>
                <w:rFonts w:ascii="Arial" w:hAnsi="Arial" w:cs="Arial"/>
                <w:b/>
                <w:bCs/>
              </w:rPr>
              <w:t>Name of fruit or vegetabl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43E9922" w14:textId="33A6AAD5" w:rsidR="005244E0" w:rsidRPr="00A17FB0" w:rsidRDefault="005244E0" w:rsidP="00C47CFA">
            <w:pPr>
              <w:rPr>
                <w:rFonts w:ascii="Arial" w:hAnsi="Arial" w:cs="Arial"/>
                <w:b/>
                <w:bCs/>
              </w:rPr>
            </w:pPr>
            <w:r w:rsidRPr="00A17FB0">
              <w:rPr>
                <w:rFonts w:ascii="Arial" w:hAnsi="Arial" w:cs="Arial"/>
                <w:b/>
                <w:bCs/>
              </w:rPr>
              <w:t xml:space="preserve">Volume of </w:t>
            </w:r>
            <w:proofErr w:type="spellStart"/>
            <w:r w:rsidRPr="00A17FB0">
              <w:rPr>
                <w:rFonts w:ascii="Arial" w:hAnsi="Arial" w:cs="Arial"/>
                <w:b/>
                <w:bCs/>
              </w:rPr>
              <w:t>ethene</w:t>
            </w:r>
            <w:proofErr w:type="spellEnd"/>
            <w:r w:rsidRPr="00A17FB0">
              <w:rPr>
                <w:rFonts w:ascii="Arial" w:hAnsi="Arial" w:cs="Arial"/>
                <w:b/>
                <w:bCs/>
              </w:rPr>
              <w:t xml:space="preserve"> produced by 1 kg of fruit in 1 hour (in cm</w:t>
            </w:r>
            <w:r w:rsidRPr="00A17FB0">
              <w:rPr>
                <w:rFonts w:ascii="Arial" w:hAnsi="Arial" w:cs="Arial"/>
                <w:b/>
                <w:bCs/>
                <w:vertAlign w:val="superscript"/>
              </w:rPr>
              <w:t>3</w:t>
            </w:r>
            <w:r w:rsidRPr="00A17FB0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5244E0" w14:paraId="6156527C" w14:textId="77777777" w:rsidTr="00C47CFA">
        <w:tc>
          <w:tcPr>
            <w:tcW w:w="3114" w:type="dxa"/>
          </w:tcPr>
          <w:p w14:paraId="6D5857B4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cot</w:t>
            </w:r>
          </w:p>
        </w:tc>
        <w:tc>
          <w:tcPr>
            <w:tcW w:w="3118" w:type="dxa"/>
          </w:tcPr>
          <w:p w14:paraId="71298814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5244E0" w14:paraId="7869B20F" w14:textId="77777777" w:rsidTr="00C47CFA">
        <w:tc>
          <w:tcPr>
            <w:tcW w:w="3114" w:type="dxa"/>
          </w:tcPr>
          <w:p w14:paraId="47A75C8D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ocado</w:t>
            </w:r>
          </w:p>
        </w:tc>
        <w:tc>
          <w:tcPr>
            <w:tcW w:w="3118" w:type="dxa"/>
          </w:tcPr>
          <w:p w14:paraId="7A967093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</w:t>
            </w:r>
          </w:p>
        </w:tc>
      </w:tr>
      <w:tr w:rsidR="005244E0" w14:paraId="5AAA0462" w14:textId="77777777" w:rsidTr="00C47CFA">
        <w:tc>
          <w:tcPr>
            <w:tcW w:w="3114" w:type="dxa"/>
          </w:tcPr>
          <w:p w14:paraId="09E0D0A1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ubarb</w:t>
            </w:r>
          </w:p>
        </w:tc>
        <w:tc>
          <w:tcPr>
            <w:tcW w:w="3118" w:type="dxa"/>
          </w:tcPr>
          <w:p w14:paraId="10B0689D" w14:textId="2D48A01D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5</w:t>
            </w:r>
          </w:p>
        </w:tc>
      </w:tr>
      <w:tr w:rsidR="005244E0" w14:paraId="75E2753A" w14:textId="77777777" w:rsidTr="00C47CFA">
        <w:tc>
          <w:tcPr>
            <w:tcW w:w="3114" w:type="dxa"/>
          </w:tcPr>
          <w:p w14:paraId="47770A07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ana</w:t>
            </w:r>
          </w:p>
        </w:tc>
        <w:tc>
          <w:tcPr>
            <w:tcW w:w="3118" w:type="dxa"/>
          </w:tcPr>
          <w:p w14:paraId="3CC893FF" w14:textId="4D4FCDE3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</w:t>
            </w:r>
          </w:p>
        </w:tc>
      </w:tr>
      <w:tr w:rsidR="005244E0" w14:paraId="5F8D7AE6" w14:textId="77777777" w:rsidTr="00C47CFA">
        <w:tc>
          <w:tcPr>
            <w:tcW w:w="3114" w:type="dxa"/>
          </w:tcPr>
          <w:p w14:paraId="0BB818E0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neapple</w:t>
            </w:r>
          </w:p>
        </w:tc>
        <w:tc>
          <w:tcPr>
            <w:tcW w:w="3118" w:type="dxa"/>
          </w:tcPr>
          <w:p w14:paraId="309F04F2" w14:textId="694B614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 × 10</w:t>
            </w:r>
            <w:r>
              <w:rPr>
                <w:rFonts w:ascii="Arial" w:hAnsi="Arial" w:cs="Arial"/>
                <w:vertAlign w:val="superscript"/>
              </w:rPr>
              <w:t>–</w:t>
            </w:r>
            <w:r w:rsidRPr="003042AE">
              <w:rPr>
                <w:rFonts w:ascii="Arial" w:hAnsi="Arial" w:cs="Arial"/>
                <w:vertAlign w:val="superscript"/>
              </w:rPr>
              <w:t>3</w:t>
            </w:r>
          </w:p>
        </w:tc>
      </w:tr>
      <w:tr w:rsidR="005244E0" w14:paraId="0DF74E87" w14:textId="77777777" w:rsidTr="00C47CFA">
        <w:tc>
          <w:tcPr>
            <w:tcW w:w="3114" w:type="dxa"/>
          </w:tcPr>
          <w:p w14:paraId="51B0B23B" w14:textId="2F580794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ion fruit</w:t>
            </w:r>
          </w:p>
        </w:tc>
        <w:tc>
          <w:tcPr>
            <w:tcW w:w="3118" w:type="dxa"/>
          </w:tcPr>
          <w:p w14:paraId="02B251C3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5</w:t>
            </w:r>
          </w:p>
        </w:tc>
      </w:tr>
      <w:tr w:rsidR="005244E0" w14:paraId="6C119D47" w14:textId="77777777" w:rsidTr="00C47CFA">
        <w:tc>
          <w:tcPr>
            <w:tcW w:w="3114" w:type="dxa"/>
          </w:tcPr>
          <w:p w14:paraId="638C5CB9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</w:tc>
        <w:tc>
          <w:tcPr>
            <w:tcW w:w="3118" w:type="dxa"/>
          </w:tcPr>
          <w:p w14:paraId="1ACE0139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</w:t>
            </w:r>
          </w:p>
        </w:tc>
      </w:tr>
    </w:tbl>
    <w:p w14:paraId="71FDACDD" w14:textId="79C312F6" w:rsidR="005244E0" w:rsidRDefault="005244E0" w:rsidP="005244E0">
      <w:pPr>
        <w:pStyle w:val="Question"/>
      </w:pPr>
      <w:r>
        <w:t xml:space="preserve">Write the volume of </w:t>
      </w:r>
      <w:proofErr w:type="spellStart"/>
      <w:r>
        <w:t>ethene</w:t>
      </w:r>
      <w:proofErr w:type="spellEnd"/>
      <w:r>
        <w:t xml:space="preserve"> produced by 1 kg of pineapple per hour as a normal number (that is, one </w:t>
      </w:r>
      <w:r w:rsidRPr="00196A39">
        <w:t xml:space="preserve">not </w:t>
      </w:r>
      <w:r>
        <w:t>in standard form).</w:t>
      </w:r>
    </w:p>
    <w:p w14:paraId="6BAB2B20" w14:textId="6D839556" w:rsidR="005244E0" w:rsidRPr="005244E0" w:rsidRDefault="005244E0" w:rsidP="005244E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196A39">
        <w:t>0.0012</w:t>
      </w:r>
      <w:r>
        <w:t>.</w:t>
      </w:r>
      <w:r w:rsidR="00724DCD" w:rsidRPr="00724DCD">
        <w:rPr>
          <w:noProof/>
          <w:lang w:eastAsia="en-GB"/>
        </w:rPr>
        <w:t xml:space="preserve"> </w:t>
      </w:r>
    </w:p>
    <w:p w14:paraId="20A25F11" w14:textId="77777777" w:rsidR="005244E0" w:rsidRDefault="005244E0" w:rsidP="005244E0">
      <w:pPr>
        <w:pStyle w:val="Question"/>
      </w:pPr>
      <w:r>
        <w:t xml:space="preserve">Calculate the volume of </w:t>
      </w:r>
      <w:proofErr w:type="spellStart"/>
      <w:r>
        <w:t>ethene</w:t>
      </w:r>
      <w:proofErr w:type="spellEnd"/>
      <w:r>
        <w:t xml:space="preserve"> produced by the following masses of fruit.</w:t>
      </w:r>
    </w:p>
    <w:p w14:paraId="1025CD25" w14:textId="77777777" w:rsidR="005244E0" w:rsidRDefault="005244E0" w:rsidP="005244E0">
      <w:pPr>
        <w:pStyle w:val="Questioncontext"/>
      </w:pPr>
      <w:r>
        <w:t>Remember to give units in your answers.</w:t>
      </w:r>
    </w:p>
    <w:p w14:paraId="385D5D40" w14:textId="5A7992E3" w:rsidR="005244E0" w:rsidRPr="005244E0" w:rsidRDefault="005244E0" w:rsidP="00161584">
      <w:pPr>
        <w:pStyle w:val="Question"/>
        <w:numPr>
          <w:ilvl w:val="0"/>
          <w:numId w:val="3"/>
        </w:numPr>
      </w:pPr>
      <w:r>
        <w:t>2 kg of bananas in 1 hour</w:t>
      </w:r>
      <w:r>
        <w:br/>
      </w:r>
      <w:r w:rsidRPr="005244E0">
        <w:rPr>
          <w:rStyle w:val="AnswertextChar"/>
        </w:rPr>
        <w:t>Answer:</w:t>
      </w:r>
      <w:r w:rsidRPr="005244E0">
        <w:rPr>
          <w:rStyle w:val="AnswercontextChar"/>
        </w:rPr>
        <w:t xml:space="preserve"> 6.4 cm</w:t>
      </w:r>
      <w:r w:rsidRPr="005244E0">
        <w:rPr>
          <w:rStyle w:val="AnswercontextChar"/>
          <w:vertAlign w:val="superscript"/>
        </w:rPr>
        <w:t>3</w:t>
      </w:r>
      <w:r>
        <w:rPr>
          <w:rStyle w:val="AnswercontextChar"/>
        </w:rPr>
        <w:t>.</w:t>
      </w:r>
    </w:p>
    <w:p w14:paraId="22136A66" w14:textId="77777777" w:rsidR="005244E0" w:rsidRPr="005244E0" w:rsidRDefault="005244E0" w:rsidP="005244E0">
      <w:pPr>
        <w:pStyle w:val="Question"/>
        <w:numPr>
          <w:ilvl w:val="0"/>
          <w:numId w:val="0"/>
        </w:numPr>
        <w:ind w:left="1440"/>
      </w:pPr>
    </w:p>
    <w:p w14:paraId="45493F7B" w14:textId="083F1D68" w:rsidR="005244E0" w:rsidRPr="005244E0" w:rsidRDefault="005244E0" w:rsidP="00161584">
      <w:pPr>
        <w:pStyle w:val="Question"/>
        <w:numPr>
          <w:ilvl w:val="0"/>
          <w:numId w:val="3"/>
        </w:numPr>
        <w:rPr>
          <w:rStyle w:val="AnswercontextChar"/>
          <w:b/>
          <w:iCs w:val="0"/>
          <w:color w:val="auto"/>
          <w:shd w:val="clear" w:color="auto" w:fill="auto"/>
        </w:rPr>
      </w:pPr>
      <w:r>
        <w:t>200 g of apricots in 1 hour</w:t>
      </w:r>
      <w:r>
        <w:br/>
      </w:r>
      <w:r w:rsidRPr="005244E0">
        <w:rPr>
          <w:rStyle w:val="AnswertextChar"/>
        </w:rPr>
        <w:t xml:space="preserve">Answer: </w:t>
      </w:r>
      <w:r w:rsidRPr="005244E0">
        <w:rPr>
          <w:rStyle w:val="AnswercontextChar"/>
        </w:rPr>
        <w:t>6 cm3.</w:t>
      </w:r>
    </w:p>
    <w:p w14:paraId="7857CE48" w14:textId="7777777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7332FF14" w14:textId="14A2F7EC" w:rsidR="005244E0" w:rsidRPr="005244E0" w:rsidRDefault="005244E0" w:rsidP="00161584">
      <w:pPr>
        <w:pStyle w:val="Question"/>
        <w:numPr>
          <w:ilvl w:val="0"/>
          <w:numId w:val="3"/>
        </w:numPr>
      </w:pPr>
      <w:r>
        <w:t>4 kg of pears in 2 hours</w:t>
      </w:r>
      <w:r>
        <w:br/>
      </w:r>
      <w:r w:rsidRPr="005244E0">
        <w:rPr>
          <w:rStyle w:val="AnswertextChar"/>
        </w:rPr>
        <w:t xml:space="preserve">Answer: </w:t>
      </w:r>
      <w:r w:rsidRPr="005244E0">
        <w:rPr>
          <w:rStyle w:val="AnswercontextChar"/>
        </w:rPr>
        <w:t>680 cm</w:t>
      </w:r>
      <w:r w:rsidRPr="005244E0">
        <w:rPr>
          <w:rStyle w:val="AnswercontextChar"/>
          <w:vertAlign w:val="superscript"/>
        </w:rPr>
        <w:t>3</w:t>
      </w:r>
      <w:r w:rsidRPr="005244E0">
        <w:rPr>
          <w:rStyle w:val="AnswercontextChar"/>
        </w:rPr>
        <w:t>.</w:t>
      </w:r>
    </w:p>
    <w:p w14:paraId="034F1610" w14:textId="7777777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2860BB00" w14:textId="74058F2E" w:rsidR="005244E0" w:rsidRDefault="00724DCD" w:rsidP="00161584">
      <w:pPr>
        <w:pStyle w:val="Question"/>
        <w:numPr>
          <w:ilvl w:val="0"/>
          <w:numId w:val="3"/>
        </w:numPr>
      </w:pPr>
      <w:r>
        <w:t>150 g of apricots in 30 minutes</w:t>
      </w:r>
      <w:r w:rsidR="005244E0">
        <w:br/>
      </w:r>
      <w:r w:rsidR="005244E0" w:rsidRPr="005244E0">
        <w:rPr>
          <w:rStyle w:val="AnswertextChar"/>
        </w:rPr>
        <w:t xml:space="preserve">Answer: </w:t>
      </w:r>
      <w:r w:rsidR="005244E0" w:rsidRPr="005244E0">
        <w:rPr>
          <w:rStyle w:val="AnswercontextChar"/>
        </w:rPr>
        <w:t>2.25 cm</w:t>
      </w:r>
      <w:r w:rsidR="005244E0" w:rsidRPr="005244E0">
        <w:rPr>
          <w:rStyle w:val="AnswercontextChar"/>
          <w:vertAlign w:val="superscript"/>
        </w:rPr>
        <w:t>3</w:t>
      </w:r>
      <w:r w:rsidR="005244E0" w:rsidRPr="005244E0">
        <w:rPr>
          <w:rStyle w:val="AnswercontextChar"/>
        </w:rPr>
        <w:t>.</w:t>
      </w:r>
      <w:r w:rsidR="005244E0" w:rsidRPr="00E12FC4">
        <w:br/>
      </w:r>
    </w:p>
    <w:p w14:paraId="13AA3807" w14:textId="7777777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50BCAC53" w14:textId="77777777" w:rsidR="007D4C34" w:rsidRDefault="007D4C34">
      <w:pPr>
        <w:rPr>
          <w:rFonts w:ascii="Arial" w:hAnsi="Arial" w:cs="Arial"/>
          <w:b/>
          <w:bCs/>
        </w:rPr>
      </w:pPr>
      <w:r>
        <w:br w:type="page"/>
      </w:r>
    </w:p>
    <w:p w14:paraId="21F2B596" w14:textId="40C13FE3" w:rsidR="005244E0" w:rsidRDefault="005244E0" w:rsidP="005244E0">
      <w:pPr>
        <w:pStyle w:val="Question"/>
      </w:pPr>
      <w:r>
        <w:lastRenderedPageBreak/>
        <w:t>Calculate the mass of passion fruits that will produce exactly 1.00 dm</w:t>
      </w:r>
      <w:r w:rsidRPr="00E12FC4">
        <w:rPr>
          <w:vertAlign w:val="superscript"/>
        </w:rPr>
        <w:t>3</w:t>
      </w:r>
      <w:r>
        <w:t xml:space="preserve"> (1 litre) of </w:t>
      </w:r>
      <w:proofErr w:type="spellStart"/>
      <w:r>
        <w:t>ethene</w:t>
      </w:r>
      <w:proofErr w:type="spellEnd"/>
      <w:r>
        <w:t xml:space="preserve"> in 1 hour.</w:t>
      </w:r>
    </w:p>
    <w:p w14:paraId="772CF303" w14:textId="77777777" w:rsidR="005244E0" w:rsidRPr="00E12FC4" w:rsidRDefault="005244E0" w:rsidP="005244E0">
      <w:pPr>
        <w:pStyle w:val="Questioncontext"/>
      </w:pPr>
      <w:r>
        <w:t>Give your answer to 3 significant figures.</w:t>
      </w:r>
    </w:p>
    <w:p w14:paraId="7A6B9BAF" w14:textId="779165F9" w:rsidR="005244E0" w:rsidRPr="005244E0" w:rsidRDefault="005244E0" w:rsidP="005244E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7A3831">
        <w:t>4.255</w:t>
      </w:r>
      <w:r>
        <w:t>…</w:t>
      </w:r>
      <w:r w:rsidRPr="007A3831">
        <w:t xml:space="preserve"> kg = 4.26 kg (to 3 significant figures).</w:t>
      </w:r>
    </w:p>
    <w:p w14:paraId="0D409166" w14:textId="77777777" w:rsidR="005244E0" w:rsidRDefault="005244E0" w:rsidP="005244E0">
      <w:pPr>
        <w:pStyle w:val="Question"/>
        <w:rPr>
          <w:color w:val="000000" w:themeColor="text1"/>
        </w:rPr>
      </w:pPr>
      <w:r>
        <w:rPr>
          <w:color w:val="000000" w:themeColor="text1"/>
        </w:rPr>
        <w:t xml:space="preserve">Scientists have produced </w:t>
      </w:r>
      <w:proofErr w:type="spellStart"/>
      <w:r>
        <w:rPr>
          <w:color w:val="000000" w:themeColor="text1"/>
        </w:rPr>
        <w:t>ethene</w:t>
      </w:r>
      <w:proofErr w:type="spellEnd"/>
      <w:r>
        <w:rPr>
          <w:color w:val="000000" w:themeColor="text1"/>
        </w:rPr>
        <w:t xml:space="preserve"> scavengers that are based on the metal called palladium.</w:t>
      </w:r>
    </w:p>
    <w:p w14:paraId="01169D3F" w14:textId="77777777" w:rsidR="005244E0" w:rsidRDefault="005244E0" w:rsidP="005244E0">
      <w:pPr>
        <w:pStyle w:val="Questioncontext"/>
      </w:pPr>
      <w:r>
        <w:t xml:space="preserve">These can reduce the </w:t>
      </w:r>
      <w:proofErr w:type="spellStart"/>
      <w:r>
        <w:t>ethene</w:t>
      </w:r>
      <w:proofErr w:type="spellEnd"/>
      <w:r>
        <w:t xml:space="preserve"> concentration by 95%.</w:t>
      </w:r>
    </w:p>
    <w:p w14:paraId="2C5119A8" w14:textId="2C278827" w:rsidR="00AE3670" w:rsidRDefault="00624318" w:rsidP="00624318">
      <w:pPr>
        <w:pStyle w:val="Question"/>
        <w:numPr>
          <w:ilvl w:val="0"/>
          <w:numId w:val="0"/>
        </w:numPr>
        <w:ind w:left="720"/>
        <w:rPr>
          <w:color w:val="000000" w:themeColor="text1"/>
        </w:rPr>
      </w:pPr>
      <w:proofErr w:type="spellStart"/>
      <w:r>
        <w:rPr>
          <w:color w:val="000000" w:themeColor="text1"/>
        </w:rPr>
        <w:t>i</w:t>
      </w:r>
      <w:proofErr w:type="spellEnd"/>
      <w:r>
        <w:rPr>
          <w:color w:val="000000" w:themeColor="text1"/>
        </w:rPr>
        <w:t xml:space="preserve">) </w:t>
      </w:r>
      <w:r w:rsidR="005244E0" w:rsidRPr="00AE3670">
        <w:rPr>
          <w:color w:val="000000" w:themeColor="text1"/>
        </w:rPr>
        <w:t xml:space="preserve">A sample of gas </w:t>
      </w:r>
      <w:r w:rsidR="005244E0" w:rsidRPr="005244E0">
        <w:t>contains</w:t>
      </w:r>
      <w:r w:rsidR="005244E0" w:rsidRPr="00AE3670">
        <w:rPr>
          <w:color w:val="000000" w:themeColor="text1"/>
        </w:rPr>
        <w:t xml:space="preserve"> 5000 dm</w:t>
      </w:r>
      <w:r w:rsidR="005244E0" w:rsidRPr="00AE3670">
        <w:rPr>
          <w:color w:val="000000" w:themeColor="text1"/>
          <w:vertAlign w:val="superscript"/>
        </w:rPr>
        <w:t>3</w:t>
      </w:r>
      <w:r w:rsidR="005244E0" w:rsidRPr="00AE3670">
        <w:rPr>
          <w:color w:val="000000" w:themeColor="text1"/>
        </w:rPr>
        <w:t xml:space="preserve"> of </w:t>
      </w:r>
      <w:proofErr w:type="spellStart"/>
      <w:r w:rsidR="005244E0" w:rsidRPr="00AE3670">
        <w:rPr>
          <w:color w:val="000000" w:themeColor="text1"/>
        </w:rPr>
        <w:t>ethene</w:t>
      </w:r>
      <w:proofErr w:type="spellEnd"/>
      <w:r w:rsidR="005244E0" w:rsidRPr="00AE3670">
        <w:rPr>
          <w:color w:val="000000" w:themeColor="text1"/>
        </w:rPr>
        <w:t>.</w:t>
      </w:r>
    </w:p>
    <w:p w14:paraId="0E457578" w14:textId="3E521BDF" w:rsidR="005244E0" w:rsidRPr="00AE3670" w:rsidRDefault="005244E0" w:rsidP="00AE3670">
      <w:pPr>
        <w:pStyle w:val="Questioncontext"/>
      </w:pPr>
      <w:r w:rsidRPr="00AE3670">
        <w:t xml:space="preserve">Calculate the volume of </w:t>
      </w:r>
      <w:proofErr w:type="spellStart"/>
      <w:r w:rsidRPr="00AE3670">
        <w:t>ethene</w:t>
      </w:r>
      <w:proofErr w:type="spellEnd"/>
      <w:r w:rsidRPr="00AE3670">
        <w:t xml:space="preserve"> that remains after the </w:t>
      </w:r>
      <w:proofErr w:type="spellStart"/>
      <w:r w:rsidRPr="00AE3670">
        <w:t>ethene</w:t>
      </w:r>
      <w:proofErr w:type="spellEnd"/>
      <w:r w:rsidRPr="00AE3670">
        <w:t xml:space="preserve"> scavengers have been used.</w:t>
      </w:r>
    </w:p>
    <w:p w14:paraId="19B84281" w14:textId="77777777" w:rsidR="005244E0" w:rsidRDefault="005244E0" w:rsidP="00AE3670">
      <w:pPr>
        <w:pStyle w:val="Questioncontext"/>
      </w:pPr>
      <w:r>
        <w:t>Show your working.</w:t>
      </w:r>
    </w:p>
    <w:p w14:paraId="4CDC1465" w14:textId="18A00D76" w:rsidR="005244E0" w:rsidRPr="007A3831" w:rsidRDefault="00AE3670" w:rsidP="00AE367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244E0" w:rsidRPr="007A3831">
        <w:t xml:space="preserve">There will be 5% of the </w:t>
      </w:r>
      <w:proofErr w:type="spellStart"/>
      <w:r w:rsidR="005244E0" w:rsidRPr="007A3831">
        <w:t>ethene</w:t>
      </w:r>
      <w:proofErr w:type="spellEnd"/>
      <w:r w:rsidR="005244E0" w:rsidRPr="007A3831">
        <w:t xml:space="preserve"> remaining.</w:t>
      </w:r>
    </w:p>
    <w:p w14:paraId="5E7F4DD5" w14:textId="00803CB2" w:rsidR="005244E0" w:rsidRPr="00AE3670" w:rsidRDefault="00AE3670" w:rsidP="00AE3670">
      <w:pPr>
        <w:pStyle w:val="Answertext"/>
        <w:rPr>
          <w:rFonts w:eastAsiaTheme="minorEastAsia"/>
        </w:rPr>
      </w:pPr>
      <w:r>
        <w:tab/>
      </w:r>
      <w:r w:rsidR="005244E0" w:rsidRPr="007A3831">
        <w:t xml:space="preserve">S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="005244E0" w:rsidRPr="007A3831">
        <w:rPr>
          <w:rFonts w:eastAsiaTheme="minorEastAsia"/>
        </w:rPr>
        <w:t xml:space="preserve"> </w:t>
      </w:r>
      <w:r w:rsidR="005244E0">
        <w:rPr>
          <w:rFonts w:eastAsiaTheme="minorEastAsia"/>
        </w:rPr>
        <w:t>×</w:t>
      </w:r>
      <w:r w:rsidR="005244E0" w:rsidRPr="007A3831">
        <w:rPr>
          <w:rFonts w:eastAsiaTheme="minorEastAsia"/>
        </w:rPr>
        <w:t xml:space="preserve"> 5000 = </w:t>
      </w:r>
      <w:r w:rsidR="005244E0" w:rsidRPr="00AE3670">
        <w:rPr>
          <w:rFonts w:eastAsiaTheme="minorEastAsia"/>
        </w:rPr>
        <w:t>250 dm</w:t>
      </w:r>
      <w:r w:rsidR="005244E0" w:rsidRPr="00AE3670">
        <w:rPr>
          <w:rFonts w:eastAsiaTheme="minorEastAsia"/>
          <w:vertAlign w:val="superscript"/>
        </w:rPr>
        <w:t>3</w:t>
      </w:r>
    </w:p>
    <w:p w14:paraId="54D9C02A" w14:textId="2CFED1DA" w:rsidR="005244E0" w:rsidRPr="00624318" w:rsidRDefault="00624318" w:rsidP="00624318">
      <w:pPr>
        <w:pStyle w:val="Question"/>
        <w:numPr>
          <w:ilvl w:val="0"/>
          <w:numId w:val="0"/>
        </w:numPr>
        <w:ind w:left="720"/>
        <w:rPr>
          <w:color w:val="000000" w:themeColor="text1"/>
        </w:rPr>
      </w:pPr>
      <w:proofErr w:type="gramStart"/>
      <w:r>
        <w:rPr>
          <w:rFonts w:eastAsiaTheme="minorEastAsia"/>
          <w:color w:val="000000" w:themeColor="text1"/>
        </w:rPr>
        <w:t>ii</w:t>
      </w:r>
      <w:proofErr w:type="gramEnd"/>
      <w:r>
        <w:rPr>
          <w:rFonts w:eastAsiaTheme="minorEastAsia"/>
          <w:color w:val="000000" w:themeColor="text1"/>
        </w:rPr>
        <w:t xml:space="preserve">) </w:t>
      </w:r>
      <w:r w:rsidR="005244E0" w:rsidRPr="00624318">
        <w:rPr>
          <w:color w:val="000000" w:themeColor="text1"/>
        </w:rPr>
        <w:t>Explain</w:t>
      </w:r>
      <w:r w:rsidR="005244E0" w:rsidRPr="00624318">
        <w:rPr>
          <w:rFonts w:eastAsiaTheme="minorEastAsia"/>
          <w:color w:val="000000" w:themeColor="text1"/>
        </w:rPr>
        <w:t xml:space="preserve"> why </w:t>
      </w:r>
      <w:r w:rsidR="005244E0" w:rsidRPr="00624318">
        <w:rPr>
          <w:color w:val="000000" w:themeColor="text1"/>
        </w:rPr>
        <w:t>companies</w:t>
      </w:r>
      <w:r w:rsidR="005244E0" w:rsidRPr="00624318">
        <w:rPr>
          <w:rFonts w:eastAsiaTheme="minorEastAsia"/>
          <w:color w:val="000000" w:themeColor="text1"/>
        </w:rPr>
        <w:t xml:space="preserve"> that transport fruit and vegetables may use palladium-based </w:t>
      </w:r>
      <w:proofErr w:type="spellStart"/>
      <w:r w:rsidR="005244E0" w:rsidRPr="00624318">
        <w:rPr>
          <w:rFonts w:eastAsiaTheme="minorEastAsia"/>
          <w:color w:val="000000" w:themeColor="text1"/>
        </w:rPr>
        <w:t>ethene</w:t>
      </w:r>
      <w:proofErr w:type="spellEnd"/>
      <w:r w:rsidR="005244E0" w:rsidRPr="00624318">
        <w:rPr>
          <w:rFonts w:eastAsiaTheme="minorEastAsia"/>
          <w:color w:val="000000" w:themeColor="text1"/>
        </w:rPr>
        <w:t xml:space="preserve"> scavengers.</w:t>
      </w:r>
    </w:p>
    <w:p w14:paraId="40ADF8A7" w14:textId="285E8A1C" w:rsidR="005244E0" w:rsidRPr="007A3831" w:rsidRDefault="00AE3670" w:rsidP="00AE367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proofErr w:type="spellStart"/>
      <w:r w:rsidR="005244E0" w:rsidRPr="007A3831">
        <w:t>Ethene</w:t>
      </w:r>
      <w:proofErr w:type="spellEnd"/>
      <w:r w:rsidR="005244E0" w:rsidRPr="007A3831">
        <w:t xml:space="preserve"> causes the fruit and vegetables to ripen and soften.</w:t>
      </w:r>
    </w:p>
    <w:p w14:paraId="11195A4D" w14:textId="77777777" w:rsidR="00AE3670" w:rsidRDefault="00AE3670" w:rsidP="00AE3670">
      <w:pPr>
        <w:pStyle w:val="Answertext"/>
      </w:pPr>
      <w:r>
        <w:tab/>
      </w:r>
      <w:r w:rsidR="005244E0">
        <w:t>D</w:t>
      </w:r>
      <w:r w:rsidR="005244E0" w:rsidRPr="007A3831">
        <w:t>uring transit, it is important that produce is unripe, as it is more resistant to being damaged and bruised (as it is harder).</w:t>
      </w:r>
    </w:p>
    <w:p w14:paraId="58F1D7F7" w14:textId="14A9F9F1" w:rsidR="005244E0" w:rsidRPr="00AE3670" w:rsidRDefault="00AE3670" w:rsidP="00AE3670">
      <w:pPr>
        <w:pStyle w:val="Answertext"/>
      </w:pPr>
      <w:r>
        <w:tab/>
      </w:r>
      <w:r w:rsidR="005244E0" w:rsidRPr="00AE3670">
        <w:t xml:space="preserve">So </w:t>
      </w:r>
      <w:proofErr w:type="spellStart"/>
      <w:r w:rsidR="005244E0" w:rsidRPr="00AE3670">
        <w:t>ethene</w:t>
      </w:r>
      <w:proofErr w:type="spellEnd"/>
      <w:r w:rsidR="005244E0" w:rsidRPr="00AE3670">
        <w:t xml:space="preserve"> is removed to prevent produce from ripening, but then added once the produce needs ripening.</w:t>
      </w:r>
    </w:p>
    <w:p w14:paraId="50F70229" w14:textId="77777777" w:rsidR="005244E0" w:rsidRPr="007A3831" w:rsidRDefault="005244E0" w:rsidP="005244E0">
      <w:pPr>
        <w:pStyle w:val="ListParagraph"/>
        <w:rPr>
          <w:rFonts w:ascii="Arial" w:hAnsi="Arial" w:cs="Arial"/>
          <w:color w:val="000000" w:themeColor="text1"/>
        </w:rPr>
      </w:pPr>
    </w:p>
    <w:p w14:paraId="2F1ABA29" w14:textId="550392B6" w:rsidR="00724DCD" w:rsidRDefault="00724DCD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  <w:bookmarkStart w:id="0" w:name="_GoBack"/>
      <w:bookmarkEnd w:id="0"/>
    </w:p>
    <w:p w14:paraId="05203486" w14:textId="77777777" w:rsidR="005244E0" w:rsidRPr="007A3831" w:rsidRDefault="005244E0" w:rsidP="005244E0">
      <w:pPr>
        <w:pStyle w:val="ListParagraph"/>
        <w:rPr>
          <w:rFonts w:ascii="Arial" w:hAnsi="Arial" w:cs="Arial"/>
          <w:color w:val="000000" w:themeColor="text1"/>
        </w:rPr>
      </w:pPr>
    </w:p>
    <w:p w14:paraId="2F647383" w14:textId="09FBC468" w:rsidR="005244E0" w:rsidRDefault="005244E0" w:rsidP="00AE3670">
      <w:pPr>
        <w:pStyle w:val="Question"/>
        <w:numPr>
          <w:ilvl w:val="0"/>
          <w:numId w:val="2"/>
        </w:numPr>
        <w:spacing w:before="0"/>
        <w:ind w:left="714" w:hanging="357"/>
      </w:pPr>
      <w:r w:rsidRPr="00AE3670">
        <w:t>Propene</w:t>
      </w:r>
      <w:r>
        <w:rPr>
          <w:color w:val="000000" w:themeColor="text1"/>
        </w:rPr>
        <w:t xml:space="preserve"> </w:t>
      </w:r>
      <w:r w:rsidRPr="007F5D35">
        <w:t>has the molecular formula C</w:t>
      </w:r>
      <w:r>
        <w:rPr>
          <w:vertAlign w:val="subscript"/>
        </w:rPr>
        <w:t>3</w:t>
      </w:r>
      <w:r w:rsidRPr="007F5D35">
        <w:t>H</w:t>
      </w:r>
      <w:r>
        <w:rPr>
          <w:vertAlign w:val="subscript"/>
        </w:rPr>
        <w:t>6</w:t>
      </w:r>
      <w:r w:rsidRPr="007F5D35">
        <w:t>.</w:t>
      </w:r>
    </w:p>
    <w:p w14:paraId="1AAA8128" w14:textId="77777777" w:rsidR="00225EB7" w:rsidRPr="007F5D35" w:rsidRDefault="00225EB7" w:rsidP="00225EB7">
      <w:pPr>
        <w:pStyle w:val="Question"/>
        <w:numPr>
          <w:ilvl w:val="0"/>
          <w:numId w:val="0"/>
        </w:numPr>
        <w:spacing w:before="0"/>
        <w:ind w:left="714"/>
      </w:pPr>
    </w:p>
    <w:p w14:paraId="4422026C" w14:textId="2F936D21" w:rsidR="005244E0" w:rsidRDefault="005244E0" w:rsidP="00724DCD">
      <w:pPr>
        <w:pStyle w:val="Question"/>
        <w:numPr>
          <w:ilvl w:val="0"/>
          <w:numId w:val="10"/>
        </w:numPr>
      </w:pPr>
      <w:r>
        <w:t>Draw the structure of a propene molecule showing the chemical bonds.</w:t>
      </w:r>
    </w:p>
    <w:p w14:paraId="1DC2A6EC" w14:textId="14658021" w:rsidR="00C63E09" w:rsidRDefault="00C63E09" w:rsidP="00C63E09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7E953D5B" wp14:editId="3FE3ABB6">
            <wp:simplePos x="0" y="0"/>
            <wp:positionH relativeFrom="margin">
              <wp:posOffset>779146</wp:posOffset>
            </wp:positionH>
            <wp:positionV relativeFrom="paragraph">
              <wp:posOffset>58420</wp:posOffset>
            </wp:positionV>
            <wp:extent cx="730250" cy="689457"/>
            <wp:effectExtent l="19050" t="19050" r="12700" b="15875"/>
            <wp:wrapNone/>
            <wp:docPr id="14" name="Picture 14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768" cy="6937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7E94C1" w14:textId="5A849342" w:rsidR="00C63E09" w:rsidRDefault="00C63E09" w:rsidP="00C63E09">
      <w:pPr>
        <w:pStyle w:val="Answertext"/>
      </w:pPr>
    </w:p>
    <w:p w14:paraId="58064C8F" w14:textId="6689AB3C" w:rsidR="00C63E09" w:rsidRDefault="00C63E09" w:rsidP="00C63E09">
      <w:pPr>
        <w:pStyle w:val="Answertext"/>
      </w:pPr>
    </w:p>
    <w:p w14:paraId="4F43AB39" w14:textId="061D3ADD" w:rsidR="00624318" w:rsidRDefault="00624318">
      <w:pPr>
        <w:rPr>
          <w:rFonts w:ascii="Arial" w:hAnsi="Arial" w:cs="Arial"/>
          <w:b/>
          <w:bCs/>
          <w:color w:val="000000" w:themeColor="text1"/>
        </w:rPr>
      </w:pPr>
    </w:p>
    <w:p w14:paraId="0C823B49" w14:textId="77777777" w:rsidR="00E536E4" w:rsidRDefault="00E536E4" w:rsidP="00724DCD">
      <w:pPr>
        <w:pStyle w:val="Question"/>
      </w:pPr>
      <w:r>
        <w:rPr>
          <w:color w:val="000000" w:themeColor="text1"/>
        </w:rPr>
        <w:t>Propene</w:t>
      </w:r>
      <w:r>
        <w:t xml:space="preserve"> is described as an unsaturated hydrocarbon, define each term in the table below.</w:t>
      </w:r>
    </w:p>
    <w:tbl>
      <w:tblPr>
        <w:tblStyle w:val="TableGrid"/>
        <w:tblW w:w="8667" w:type="dxa"/>
        <w:tblInd w:w="1109" w:type="dxa"/>
        <w:tblLook w:val="04A0" w:firstRow="1" w:lastRow="0" w:firstColumn="1" w:lastColumn="0" w:noHBand="0" w:noVBand="1"/>
      </w:tblPr>
      <w:tblGrid>
        <w:gridCol w:w="1586"/>
        <w:gridCol w:w="7081"/>
      </w:tblGrid>
      <w:tr w:rsidR="00AE3670" w14:paraId="0CADE30B" w14:textId="77777777" w:rsidTr="00467629">
        <w:tc>
          <w:tcPr>
            <w:tcW w:w="1580" w:type="dxa"/>
            <w:shd w:val="clear" w:color="auto" w:fill="auto"/>
          </w:tcPr>
          <w:p w14:paraId="4F5D4C7D" w14:textId="3F6FBC4C" w:rsidR="00AE3670" w:rsidRPr="00467629" w:rsidRDefault="00AE3670" w:rsidP="00C47CFA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467629">
              <w:rPr>
                <w:rFonts w:ascii="Arial" w:hAnsi="Arial" w:cs="Arial"/>
                <w:b/>
                <w:bCs/>
              </w:rPr>
              <w:t>Unsaturated</w:t>
            </w:r>
          </w:p>
        </w:tc>
        <w:tc>
          <w:tcPr>
            <w:tcW w:w="7087" w:type="dxa"/>
          </w:tcPr>
          <w:p w14:paraId="494C3C30" w14:textId="70EA4DD3" w:rsidR="00AE3670" w:rsidRPr="00DF3EE1" w:rsidRDefault="00AE3670" w:rsidP="00C47CFA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A molecule containing one or more carbon single bonds.</w:t>
            </w:r>
          </w:p>
        </w:tc>
      </w:tr>
      <w:tr w:rsidR="00AE3670" w14:paraId="2F1417D3" w14:textId="77777777" w:rsidTr="00467629">
        <w:tc>
          <w:tcPr>
            <w:tcW w:w="1580" w:type="dxa"/>
            <w:shd w:val="clear" w:color="auto" w:fill="auto"/>
          </w:tcPr>
          <w:p w14:paraId="05EBDC2A" w14:textId="11B13B6D" w:rsidR="00AE3670" w:rsidRPr="00467629" w:rsidRDefault="00AE3670" w:rsidP="00C47CFA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467629">
              <w:rPr>
                <w:rFonts w:ascii="Arial" w:hAnsi="Arial" w:cs="Arial"/>
                <w:b/>
                <w:bCs/>
              </w:rPr>
              <w:t>Hydrocarbon</w:t>
            </w:r>
          </w:p>
        </w:tc>
        <w:tc>
          <w:tcPr>
            <w:tcW w:w="7087" w:type="dxa"/>
          </w:tcPr>
          <w:p w14:paraId="4469EF74" w14:textId="2E6149D6" w:rsidR="00AE3670" w:rsidRPr="00DF3EE1" w:rsidRDefault="00AE3670" w:rsidP="00C47CFA">
            <w:pPr>
              <w:pStyle w:val="Answertext"/>
              <w:ind w:left="0" w:firstLine="0"/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>
              <w:rPr>
                <w:i w:val="0"/>
                <w:iCs w:val="0"/>
              </w:rPr>
              <w:t>A substance containing hydrogen and carbon only.</w:t>
            </w:r>
          </w:p>
        </w:tc>
      </w:tr>
    </w:tbl>
    <w:p w14:paraId="5487DF20" w14:textId="77777777" w:rsidR="00AE3670" w:rsidRPr="00473DBF" w:rsidRDefault="00AE3670" w:rsidP="00473DBF">
      <w:pPr>
        <w:rPr>
          <w:rFonts w:ascii="Arial" w:hAnsi="Arial" w:cs="Arial"/>
        </w:rPr>
      </w:pPr>
    </w:p>
    <w:p w14:paraId="1C485487" w14:textId="5DBC9BB9" w:rsidR="005244E0" w:rsidRDefault="005244E0" w:rsidP="00724DCD">
      <w:pPr>
        <w:pStyle w:val="Question"/>
      </w:pPr>
      <w:r>
        <w:t xml:space="preserve">State the </w:t>
      </w:r>
      <w:r w:rsidRPr="00AE3670">
        <w:rPr>
          <w:color w:val="000000" w:themeColor="text1"/>
        </w:rPr>
        <w:t>name</w:t>
      </w:r>
      <w:r>
        <w:t xml:space="preserve"> of a chemical substance tha</w:t>
      </w:r>
      <w:r w:rsidR="00724DCD">
        <w:t>t could be used to show that prop</w:t>
      </w:r>
      <w:r>
        <w:t>ene is unsaturated.</w:t>
      </w:r>
    </w:p>
    <w:p w14:paraId="222A739E" w14:textId="0D666BA5" w:rsidR="005244E0" w:rsidRPr="00AE3670" w:rsidRDefault="00AE3670" w:rsidP="00AE367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244E0">
        <w:t>Bromine water.</w:t>
      </w:r>
    </w:p>
    <w:p w14:paraId="51A23762" w14:textId="77777777" w:rsidR="005244E0" w:rsidRDefault="005244E0" w:rsidP="00724DCD">
      <w:pPr>
        <w:pStyle w:val="Question"/>
      </w:pPr>
      <w:r>
        <w:t>Give the result of the test when using the substance in part f).</w:t>
      </w:r>
    </w:p>
    <w:p w14:paraId="70A5DB1D" w14:textId="49973D0C" w:rsidR="005244E0" w:rsidRPr="00AE3670" w:rsidRDefault="00AE3670" w:rsidP="00AE367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244E0" w:rsidRPr="00B73CD5">
        <w:t>Bromine water goes from orange to colourless.</w:t>
      </w:r>
    </w:p>
    <w:p w14:paraId="398CA892" w14:textId="77777777" w:rsidR="00E536E4" w:rsidRDefault="00E536E4" w:rsidP="00724DCD">
      <w:pPr>
        <w:pStyle w:val="Question"/>
      </w:pPr>
      <w:r>
        <w:t>Consider some reactions of propene with other molecules.</w:t>
      </w:r>
    </w:p>
    <w:p w14:paraId="0AB658E3" w14:textId="22F79FF3" w:rsidR="005244E0" w:rsidRPr="00AE3670" w:rsidRDefault="00202CBF" w:rsidP="00AE3670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331B2008" wp14:editId="2F3A59F7">
                <wp:simplePos x="0" y="0"/>
                <wp:positionH relativeFrom="column">
                  <wp:posOffset>3382645</wp:posOffset>
                </wp:positionH>
                <wp:positionV relativeFrom="paragraph">
                  <wp:posOffset>400685</wp:posOffset>
                </wp:positionV>
                <wp:extent cx="1670050" cy="94615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946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778D947" id="Rectangle 30" o:spid="_x0000_s1026" style="position:absolute;margin-left:266.35pt;margin-top:31.55pt;width:131.5pt;height:74.5pt;z-index:2516725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" fillcolor="#f2f2f2 [3052]" stroked="f" strokeweight="1pt"/>
            </w:pict>
          </mc:Fallback>
        </mc:AlternateContent>
      </w:r>
      <w:r w:rsidR="005244E0">
        <w:t>Draw the structure of the product molecules in each case.</w:t>
      </w:r>
    </w:p>
    <w:p w14:paraId="107CB6FD" w14:textId="10BFF583" w:rsidR="005244E0" w:rsidRPr="000C17B2" w:rsidRDefault="00624318" w:rsidP="00161584">
      <w:pPr>
        <w:pStyle w:val="Question"/>
        <w:numPr>
          <w:ilvl w:val="0"/>
          <w:numId w:val="6"/>
        </w:numPr>
      </w:pPr>
      <w:r w:rsidRPr="007F5D35"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0D3D2EC9" wp14:editId="172804E2">
            <wp:simplePos x="0" y="0"/>
            <wp:positionH relativeFrom="column">
              <wp:posOffset>1013460</wp:posOffset>
            </wp:positionH>
            <wp:positionV relativeFrom="paragraph">
              <wp:posOffset>71755</wp:posOffset>
            </wp:positionV>
            <wp:extent cx="794385" cy="749300"/>
            <wp:effectExtent l="0" t="0" r="5715" b="0"/>
            <wp:wrapTight wrapText="bothSides">
              <wp:wrapPolygon edited="0">
                <wp:start x="0" y="0"/>
                <wp:lineTo x="0" y="20868"/>
                <wp:lineTo x="21237" y="20868"/>
                <wp:lineTo x="21237" y="0"/>
                <wp:lineTo x="0" y="0"/>
              </wp:wrapPolygon>
            </wp:wrapTight>
            <wp:docPr id="11" name="Picture 11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CBF"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 wp14:anchorId="7201927F" wp14:editId="3A341E23">
            <wp:simplePos x="0" y="0"/>
            <wp:positionH relativeFrom="column">
              <wp:posOffset>3623945</wp:posOffset>
            </wp:positionH>
            <wp:positionV relativeFrom="paragraph">
              <wp:posOffset>68580</wp:posOffset>
            </wp:positionV>
            <wp:extent cx="1079500" cy="804044"/>
            <wp:effectExtent l="19050" t="19050" r="25400" b="1524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6"/>
                    <a:stretch/>
                  </pic:blipFill>
                  <pic:spPr bwMode="auto">
                    <a:xfrm>
                      <a:off x="0" y="0"/>
                      <a:ext cx="1087593" cy="810072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CBF" w:rsidRPr="007F5D3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55016347" wp14:editId="7AE3F2AD">
                <wp:simplePos x="0" y="0"/>
                <wp:positionH relativeFrom="column">
                  <wp:posOffset>2074545</wp:posOffset>
                </wp:positionH>
                <wp:positionV relativeFrom="paragraph">
                  <wp:posOffset>144780</wp:posOffset>
                </wp:positionV>
                <wp:extent cx="1028700" cy="1404620"/>
                <wp:effectExtent l="0" t="0" r="0" b="2540"/>
                <wp:wrapTight wrapText="bothSides">
                  <wp:wrapPolygon edited="0">
                    <wp:start x="1200" y="0"/>
                    <wp:lineTo x="1200" y="20608"/>
                    <wp:lineTo x="20000" y="20608"/>
                    <wp:lineTo x="20000" y="0"/>
                    <wp:lineTo x="120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49677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romine, Br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016347" id="_x0000_s1027" type="#_x0000_t202" style="position:absolute;left:0;text-align:left;margin-left:163.35pt;margin-top:11.4pt;width:81pt;height:110.6pt;z-index:-2516367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" filled="f" stroked="f">
                <v:textbox style="mso-fit-shape-to-text:t">
                  <w:txbxContent>
                    <w:p w14:paraId="0A149677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Bromine, Br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84B612" w14:textId="2BB2EB01" w:rsidR="005244E0" w:rsidRDefault="00202CBF" w:rsidP="005244E0">
      <w:pPr>
        <w:pStyle w:val="ListParagraph"/>
        <w:ind w:left="1080"/>
        <w:rPr>
          <w:rFonts w:ascii="Arial" w:hAnsi="Arial" w:cs="Arial"/>
        </w:rPr>
      </w:pPr>
      <w:r w:rsidRPr="007F5D3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7F7FD8" wp14:editId="5A5A1950">
                <wp:simplePos x="0" y="0"/>
                <wp:positionH relativeFrom="column">
                  <wp:posOffset>1993900</wp:posOffset>
                </wp:positionH>
                <wp:positionV relativeFrom="paragraph">
                  <wp:posOffset>177165</wp:posOffset>
                </wp:positionV>
                <wp:extent cx="110490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2A794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57pt;margin-top:13.95pt;width:87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4D497FD1" w14:textId="6151FB01" w:rsidR="005244E0" w:rsidRDefault="005244E0" w:rsidP="00202CBF">
      <w:pPr>
        <w:pStyle w:val="Questioncontext"/>
      </w:pPr>
    </w:p>
    <w:p w14:paraId="21173C8B" w14:textId="6CB37BA1" w:rsidR="00724DCD" w:rsidRDefault="00724DCD" w:rsidP="00202CBF">
      <w:pPr>
        <w:pStyle w:val="Questioncontext"/>
      </w:pPr>
    </w:p>
    <w:p w14:paraId="3C9AC008" w14:textId="0D42C910" w:rsidR="00724DCD" w:rsidRDefault="00724DCD" w:rsidP="00202CBF">
      <w:pPr>
        <w:pStyle w:val="Questioncontext"/>
      </w:pPr>
    </w:p>
    <w:p w14:paraId="5628221C" w14:textId="23F29D3C" w:rsidR="00724DCD" w:rsidRDefault="00724DCD" w:rsidP="00202CBF">
      <w:pPr>
        <w:pStyle w:val="Questioncontext"/>
      </w:pPr>
    </w:p>
    <w:p w14:paraId="2D86BDA5" w14:textId="7C9D8B37" w:rsidR="00724DCD" w:rsidRDefault="00724DCD" w:rsidP="00202CBF">
      <w:pPr>
        <w:pStyle w:val="Questioncontext"/>
      </w:pPr>
    </w:p>
    <w:p w14:paraId="42F2B936" w14:textId="77777777" w:rsidR="00724DCD" w:rsidRDefault="00724DCD" w:rsidP="00202CBF">
      <w:pPr>
        <w:pStyle w:val="Questioncontext"/>
      </w:pPr>
    </w:p>
    <w:p w14:paraId="17B9665F" w14:textId="6AD35C9F" w:rsidR="005244E0" w:rsidRDefault="00202CBF" w:rsidP="00161584">
      <w:pPr>
        <w:pStyle w:val="Question"/>
        <w:numPr>
          <w:ilvl w:val="0"/>
          <w:numId w:val="5"/>
        </w:numPr>
      </w:pPr>
      <w:r>
        <w:lastRenderedPageBreak/>
        <w:t>[Edexcel/AQA]</w:t>
      </w:r>
    </w:p>
    <w:p w14:paraId="3E98FE23" w14:textId="42821879" w:rsidR="005244E0" w:rsidRPr="00202CBF" w:rsidRDefault="00624318" w:rsidP="00202CBF">
      <w:pPr>
        <w:rPr>
          <w:rFonts w:ascii="Arial" w:hAnsi="Arial" w:cs="Arial"/>
          <w:sz w:val="18"/>
          <w:szCs w:val="18"/>
        </w:rPr>
      </w:pPr>
      <w:r w:rsidRPr="00F15D45">
        <w:rPr>
          <w:noProof/>
          <w:lang w:eastAsia="en-GB"/>
        </w:rPr>
        <w:drawing>
          <wp:anchor distT="0" distB="0" distL="114300" distR="114300" simplePos="0" relativeHeight="251684864" behindDoc="1" locked="0" layoutInCell="1" allowOverlap="1" wp14:anchorId="129CA32E" wp14:editId="4FAA99F8">
            <wp:simplePos x="0" y="0"/>
            <wp:positionH relativeFrom="column">
              <wp:posOffset>800735</wp:posOffset>
            </wp:positionH>
            <wp:positionV relativeFrom="paragraph">
              <wp:posOffset>60960</wp:posOffset>
            </wp:positionV>
            <wp:extent cx="828040" cy="781050"/>
            <wp:effectExtent l="0" t="0" r="0" b="0"/>
            <wp:wrapTight wrapText="bothSides">
              <wp:wrapPolygon edited="0">
                <wp:start x="0" y="0"/>
                <wp:lineTo x="0" y="21073"/>
                <wp:lineTo x="20871" y="21073"/>
                <wp:lineTo x="20871" y="0"/>
                <wp:lineTo x="0" y="0"/>
              </wp:wrapPolygon>
            </wp:wrapTight>
            <wp:docPr id="25" name="Picture 25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E09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7B85A164" wp14:editId="6536A57E">
                <wp:simplePos x="0" y="0"/>
                <wp:positionH relativeFrom="column">
                  <wp:posOffset>3427095</wp:posOffset>
                </wp:positionH>
                <wp:positionV relativeFrom="paragraph">
                  <wp:posOffset>43180</wp:posOffset>
                </wp:positionV>
                <wp:extent cx="1606550" cy="946150"/>
                <wp:effectExtent l="0" t="0" r="0" b="635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6550" cy="946150"/>
                          <a:chOff x="0" y="0"/>
                          <a:chExt cx="1606550" cy="946150"/>
                        </a:xfrm>
                      </wpg:grpSpPr>
                      <wps:wsp>
                        <wps:cNvPr id="31" name="Rectangle 31"/>
                        <wps:cNvSpPr/>
                        <wps:spPr>
                          <a:xfrm>
                            <a:off x="0" y="0"/>
                            <a:ext cx="1606550" cy="9461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81" r="2706"/>
                          <a:stretch/>
                        </pic:blipFill>
                        <pic:spPr bwMode="auto">
                          <a:xfrm>
                            <a:off x="222250" y="101600"/>
                            <a:ext cx="1075690" cy="7874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0540518" id="Group 9" o:spid="_x0000_s1026" style="position:absolute;margin-left:269.85pt;margin-top:3.4pt;width:126.5pt;height:74.5pt;z-index:251696128" coordsize="16065,94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">
                <v:rect id="Rectangle 31" o:spid="_x0000_s1027" style="position:absolute;width:16065;height:9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" fillcolor="#f2f2f2 [3052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" o:spid="_x0000_s1028" type="#_x0000_t75" style="position:absolute;left:2222;top:1016;width:10757;height:7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" stroked="t" strokecolor="#0070c0">
                  <v:imagedata r:id="rId16" o:title="" cropleft="2347f" cropright="1773f"/>
                  <v:path arrowok="t"/>
                </v:shape>
              </v:group>
            </w:pict>
          </mc:Fallback>
        </mc:AlternateContent>
      </w:r>
      <w:r w:rsidR="00202CBF" w:rsidRPr="00F15D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37B37A82" wp14:editId="106CD44C">
                <wp:simplePos x="0" y="0"/>
                <wp:positionH relativeFrom="column">
                  <wp:posOffset>2042795</wp:posOffset>
                </wp:positionH>
                <wp:positionV relativeFrom="paragraph">
                  <wp:posOffset>105410</wp:posOffset>
                </wp:positionV>
                <wp:extent cx="1111250" cy="1404620"/>
                <wp:effectExtent l="0" t="0" r="0" b="2540"/>
                <wp:wrapTight wrapText="bothSides">
                  <wp:wrapPolygon edited="0">
                    <wp:start x="1111" y="0"/>
                    <wp:lineTo x="1111" y="20608"/>
                    <wp:lineTo x="20366" y="20608"/>
                    <wp:lineTo x="20366" y="0"/>
                    <wp:lineTo x="1111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3DE23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hlorine, Cl</w:t>
                            </w:r>
                            <w:r w:rsidRPr="000C17B2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B37A82" id="_x0000_s1028" type="#_x0000_t202" style="position:absolute;margin-left:160.85pt;margin-top:8.3pt;width:87.5pt;height:110.6pt;z-index:-2516305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" filled="f" stroked="f">
                <v:textbox style="mso-fit-shape-to-text:t">
                  <w:txbxContent>
                    <w:p w14:paraId="0473DE23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hlorine, Cl</w:t>
                      </w:r>
                      <w:r w:rsidRPr="000C17B2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E5A6454" w14:textId="0507430F" w:rsidR="005244E0" w:rsidRDefault="00202CBF" w:rsidP="005244E0">
      <w:pPr>
        <w:rPr>
          <w:rFonts w:ascii="Arial" w:hAnsi="Arial" w:cs="Arial"/>
        </w:rPr>
      </w:pPr>
      <w:r w:rsidRPr="000C17B2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0FE15E" wp14:editId="2CAA62BA">
                <wp:simplePos x="0" y="0"/>
                <wp:positionH relativeFrom="column">
                  <wp:posOffset>2016125</wp:posOffset>
                </wp:positionH>
                <wp:positionV relativeFrom="paragraph">
                  <wp:posOffset>229235</wp:posOffset>
                </wp:positionV>
                <wp:extent cx="1104900" cy="0"/>
                <wp:effectExtent l="0" t="76200" r="19050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C86BF4" id="Straight Arrow Connector 16" o:spid="_x0000_s1026" type="#_x0000_t32" style="position:absolute;margin-left:158.75pt;margin-top:18.05pt;width:87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CCE23FC" w14:textId="60BDDD28" w:rsidR="005244E0" w:rsidRDefault="005244E0" w:rsidP="005244E0">
      <w:pPr>
        <w:rPr>
          <w:rFonts w:ascii="Arial" w:hAnsi="Arial" w:cs="Arial"/>
        </w:rPr>
      </w:pPr>
    </w:p>
    <w:p w14:paraId="3522A7F6" w14:textId="1B8C7EE9" w:rsidR="00202CBF" w:rsidRDefault="00202CBF" w:rsidP="005244E0">
      <w:pPr>
        <w:rPr>
          <w:rFonts w:ascii="Arial" w:hAnsi="Arial" w:cs="Arial"/>
        </w:rPr>
      </w:pPr>
    </w:p>
    <w:p w14:paraId="1B476A0B" w14:textId="3761B88E" w:rsidR="005244E0" w:rsidRPr="00202CBF" w:rsidRDefault="007D4C34" w:rsidP="00161584">
      <w:pPr>
        <w:pStyle w:val="Question"/>
        <w:numPr>
          <w:ilvl w:val="0"/>
          <w:numId w:val="5"/>
        </w:numPr>
      </w:pPr>
      <w:r w:rsidRPr="007F5D35">
        <w:rPr>
          <w:b w:val="0"/>
          <w:bCs w:val="0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4DAF5CD6" wp14:editId="1F9A3225">
                <wp:simplePos x="0" y="0"/>
                <wp:positionH relativeFrom="column">
                  <wp:posOffset>1890395</wp:posOffset>
                </wp:positionH>
                <wp:positionV relativeFrom="paragraph">
                  <wp:posOffset>358140</wp:posOffset>
                </wp:positionV>
                <wp:extent cx="1339850" cy="590550"/>
                <wp:effectExtent l="0" t="0" r="0" b="0"/>
                <wp:wrapTight wrapText="bothSides">
                  <wp:wrapPolygon edited="0">
                    <wp:start x="921" y="0"/>
                    <wp:lineTo x="921" y="20903"/>
                    <wp:lineTo x="20576" y="20903"/>
                    <wp:lineTo x="20576" y="0"/>
                    <wp:lineTo x="921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85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5E72A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ydrogen gas and nickel catalyst at 150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o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F5CD6" id="_x0000_s1029" type="#_x0000_t202" style="position:absolute;left:0;text-align:left;margin-left:148.85pt;margin-top:28.2pt;width:105.5pt;height:46.5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" filled="f" stroked="f">
                <v:textbox>
                  <w:txbxContent>
                    <w:p w14:paraId="45E5E72A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</w:rPr>
                        <w:t>Hydrogen gas and nickel catalyst at 150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o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244E0" w:rsidRPr="00202CBF">
        <w:t>[AQA]</w:t>
      </w:r>
      <w:r w:rsidR="00202CBF" w:rsidRPr="00202CBF">
        <w:rPr>
          <w:noProof/>
        </w:rPr>
        <w:t xml:space="preserve"> </w:t>
      </w:r>
    </w:p>
    <w:p w14:paraId="1DBBE644" w14:textId="1EC74258" w:rsidR="005244E0" w:rsidRPr="000C17B2" w:rsidRDefault="00C63E09" w:rsidP="005244E0">
      <w:pPr>
        <w:pStyle w:val="ListParagraph"/>
        <w:ind w:left="1080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D48E4B6" wp14:editId="79826E3C">
                <wp:simplePos x="0" y="0"/>
                <wp:positionH relativeFrom="column">
                  <wp:posOffset>3433445</wp:posOffset>
                </wp:positionH>
                <wp:positionV relativeFrom="paragraph">
                  <wp:posOffset>8255</wp:posOffset>
                </wp:positionV>
                <wp:extent cx="1606550" cy="946150"/>
                <wp:effectExtent l="0" t="0" r="0" b="635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6550" cy="946150"/>
                          <a:chOff x="0" y="0"/>
                          <a:chExt cx="1606550" cy="946150"/>
                        </a:xfrm>
                      </wpg:grpSpPr>
                      <wps:wsp>
                        <wps:cNvPr id="32" name="Rectangle 32"/>
                        <wps:cNvSpPr/>
                        <wps:spPr>
                          <a:xfrm>
                            <a:off x="0" y="0"/>
                            <a:ext cx="1606550" cy="9461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65" t="4022"/>
                          <a:stretch/>
                        </pic:blipFill>
                        <pic:spPr bwMode="auto">
                          <a:xfrm>
                            <a:off x="228600" y="76200"/>
                            <a:ext cx="1047750" cy="7950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895D540" id="Group 8" o:spid="_x0000_s1026" style="position:absolute;margin-left:270.35pt;margin-top:.65pt;width:126.5pt;height:74.5pt;z-index:251698176" coordsize="16065,94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">
                <v:rect id="Rectangle 32" o:spid="_x0000_s1027" style="position:absolute;width:16065;height:9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" fillcolor="#f2f2f2 [3052]" stroked="f" strokeweight="1pt"/>
                <v:shape id="Picture 35" o:spid="_x0000_s1028" type="#_x0000_t75" style="position:absolute;left:2286;top:762;width:10477;height:7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" stroked="t" strokecolor="#0070c0">
                  <v:imagedata r:id="rId18" o:title="" croptop="2636f" cropleft="4761f"/>
                  <v:path arrowok="t"/>
                </v:shape>
              </v:group>
            </w:pict>
          </mc:Fallback>
        </mc:AlternateContent>
      </w:r>
      <w:r w:rsidR="007D4C34"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40BACC3D" wp14:editId="1BCBE7DD">
            <wp:simplePos x="0" y="0"/>
            <wp:positionH relativeFrom="column">
              <wp:posOffset>741045</wp:posOffset>
            </wp:positionH>
            <wp:positionV relativeFrom="paragraph">
              <wp:posOffset>83185</wp:posOffset>
            </wp:positionV>
            <wp:extent cx="868045" cy="819150"/>
            <wp:effectExtent l="0" t="0" r="8255" b="0"/>
            <wp:wrapTight wrapText="bothSides">
              <wp:wrapPolygon edited="0">
                <wp:start x="0" y="0"/>
                <wp:lineTo x="0" y="21098"/>
                <wp:lineTo x="21331" y="21098"/>
                <wp:lineTo x="21331" y="0"/>
                <wp:lineTo x="0" y="0"/>
              </wp:wrapPolygon>
            </wp:wrapTight>
            <wp:docPr id="26" name="Picture 26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4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D7001" w14:textId="7F3838EF" w:rsidR="005244E0" w:rsidRPr="007F5D35" w:rsidRDefault="007D4C34" w:rsidP="005244E0">
      <w:pPr>
        <w:ind w:left="1080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7D29C1" wp14:editId="788ACAB2">
                <wp:simplePos x="0" y="0"/>
                <wp:positionH relativeFrom="margin">
                  <wp:posOffset>1951355</wp:posOffset>
                </wp:positionH>
                <wp:positionV relativeFrom="paragraph">
                  <wp:posOffset>273050</wp:posOffset>
                </wp:positionV>
                <wp:extent cx="1104900" cy="0"/>
                <wp:effectExtent l="0" t="76200" r="1905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6B30BA" id="Straight Arrow Connector 22" o:spid="_x0000_s1026" type="#_x0000_t32" style="position:absolute;margin-left:153.65pt;margin-top:21.5pt;width:87pt;height:0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33EC423" w14:textId="1E08BA61" w:rsidR="005244E0" w:rsidRPr="007F5D35" w:rsidRDefault="005244E0" w:rsidP="005244E0">
      <w:pPr>
        <w:pStyle w:val="ListParagraph"/>
        <w:ind w:left="1080"/>
        <w:rPr>
          <w:rFonts w:ascii="Arial" w:hAnsi="Arial" w:cs="Arial"/>
        </w:rPr>
      </w:pPr>
    </w:p>
    <w:p w14:paraId="3A19509F" w14:textId="27DD2877" w:rsidR="005244E0" w:rsidRDefault="005244E0" w:rsidP="005244E0">
      <w:pPr>
        <w:rPr>
          <w:rFonts w:ascii="Arial" w:hAnsi="Arial" w:cs="Arial"/>
          <w:b/>
          <w:bCs/>
        </w:rPr>
      </w:pPr>
    </w:p>
    <w:p w14:paraId="7836B98D" w14:textId="01B4D6EA" w:rsidR="005244E0" w:rsidRPr="00F15D45" w:rsidRDefault="00624318" w:rsidP="00161584">
      <w:pPr>
        <w:pStyle w:val="Question"/>
        <w:numPr>
          <w:ilvl w:val="0"/>
          <w:numId w:val="5"/>
        </w:numPr>
        <w:rPr>
          <w:sz w:val="18"/>
          <w:szCs w:val="18"/>
        </w:rPr>
      </w:pPr>
      <w:r w:rsidRPr="007F5D3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047A9E47" wp14:editId="5AC966C0">
                <wp:simplePos x="0" y="0"/>
                <wp:positionH relativeFrom="column">
                  <wp:posOffset>1996440</wp:posOffset>
                </wp:positionH>
                <wp:positionV relativeFrom="paragraph">
                  <wp:posOffset>171450</wp:posOffset>
                </wp:positionV>
                <wp:extent cx="1397000" cy="1404620"/>
                <wp:effectExtent l="0" t="0" r="0" b="0"/>
                <wp:wrapTight wrapText="bothSides">
                  <wp:wrapPolygon edited="0">
                    <wp:start x="884" y="0"/>
                    <wp:lineTo x="884" y="20726"/>
                    <wp:lineTo x="20618" y="20726"/>
                    <wp:lineTo x="20618" y="0"/>
                    <wp:lineTo x="884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27361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eam with a phosphoric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7A9E47" id="_x0000_s1030" type="#_x0000_t202" style="position:absolute;left:0;text-align:left;margin-left:157.2pt;margin-top:13.5pt;width:110pt;height:110.6pt;z-index:-251633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" filled="f" stroked="f">
                <v:textbox style="mso-fit-shape-to-text:t">
                  <w:txbxContent>
                    <w:p w14:paraId="3CF27361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eam with a phosphoric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244E0" w:rsidRPr="00F15D45">
        <w:rPr>
          <w:sz w:val="18"/>
          <w:szCs w:val="18"/>
        </w:rPr>
        <w:t>[</w:t>
      </w:r>
      <w:r w:rsidR="005244E0" w:rsidRPr="00202CBF">
        <w:t>AQA</w:t>
      </w:r>
      <w:r w:rsidR="005244E0" w:rsidRPr="00F15D45">
        <w:rPr>
          <w:sz w:val="18"/>
          <w:szCs w:val="18"/>
        </w:rPr>
        <w:t>]</w:t>
      </w:r>
      <w:r w:rsidR="00202CBF" w:rsidRPr="00202CBF">
        <w:rPr>
          <w:noProof/>
        </w:rPr>
        <w:t xml:space="preserve"> </w:t>
      </w:r>
    </w:p>
    <w:p w14:paraId="66795599" w14:textId="7FBC9BE0" w:rsidR="005244E0" w:rsidRPr="000C17B2" w:rsidRDefault="00C63E09" w:rsidP="005244E0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313DDD7C" wp14:editId="2BC4A8A5">
                <wp:simplePos x="0" y="0"/>
                <wp:positionH relativeFrom="column">
                  <wp:posOffset>3452495</wp:posOffset>
                </wp:positionH>
                <wp:positionV relativeFrom="paragraph">
                  <wp:posOffset>-38100</wp:posOffset>
                </wp:positionV>
                <wp:extent cx="2698750" cy="1282700"/>
                <wp:effectExtent l="0" t="0" r="635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8750" cy="1282700"/>
                          <a:chOff x="0" y="0"/>
                          <a:chExt cx="2698750" cy="1282700"/>
                        </a:xfrm>
                      </wpg:grpSpPr>
                      <wps:wsp>
                        <wps:cNvPr id="38" name="Rectangle 38"/>
                        <wps:cNvSpPr/>
                        <wps:spPr>
                          <a:xfrm>
                            <a:off x="0" y="0"/>
                            <a:ext cx="2698750" cy="12827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41" r="1880" b="2191"/>
                          <a:stretch/>
                        </pic:blipFill>
                        <pic:spPr bwMode="auto">
                          <a:xfrm>
                            <a:off x="63500" y="63500"/>
                            <a:ext cx="1050290" cy="11112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38" t="1392" r="12604"/>
                          <a:stretch/>
                        </pic:blipFill>
                        <pic:spPr bwMode="auto">
                          <a:xfrm>
                            <a:off x="1562100" y="63500"/>
                            <a:ext cx="1014095" cy="10979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68400" y="139700"/>
                            <a:ext cx="596900" cy="359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C9ED16" w14:textId="06627D83" w:rsidR="007D4C34" w:rsidRPr="007F5D35" w:rsidRDefault="007D4C34" w:rsidP="007D4C3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proofErr w:type="gramStart"/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r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3DDD7C" id="Group 6" o:spid="_x0000_s1031" style="position:absolute;left:0;text-align:left;margin-left:271.85pt;margin-top:-3pt;width:212.5pt;height:101pt;z-index:251703296" coordsize="26987,128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">
                <v:rect id="Rectangle 38" o:spid="_x0000_s1032" style="position:absolute;width:26987;height:128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7Jiv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zA2fAk/QK7+AQAA//8DAFBLAQItABQABgAIAAAAIQDb4fbL7gAAAIUBAAATAAAAAAAAAAAAAAAA&#10;AAAAAABbQ29udGVudF9UeXBlc10ueG1sUEsBAi0AFAAGAAgAAAAhAFr0LFu/AAAAFQEAAAsAAAAA&#10;AAAAAAAAAAAAHwEAAF9yZWxzLy5yZWxzUEsBAi0AFAAGAAgAAAAhADDsmK/BAAAA2wAAAA8AAAAA&#10;AAAAAAAAAAAABwIAAGRycy9kb3ducmV2LnhtbFBLBQYAAAAAAwADALcAAAD1AgAAAAA=&#10;" fillcolor="#f2f2f2 [3052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33" type="#_x0000_t75" style="position:absolute;left:635;top:635;width:10502;height:11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" stroked="t" strokecolor="#0070c0">
                  <v:imagedata r:id="rId21" o:title="" cropbottom="1436f" cropleft="2714f" cropright="1232f"/>
                  <v:path arrowok="t"/>
                </v:shape>
                <v:shape id="Picture 37" o:spid="_x0000_s1034" type="#_x0000_t75" style="position:absolute;left:15621;top:635;width:10140;height:10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" stroked="t" strokecolor="#0070c0">
                  <v:imagedata r:id="rId22" o:title="" croptop="912f" cropleft="3105f" cropright="8260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5" type="#_x0000_t202" style="position:absolute;left:11684;top:1397;width:5969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67C9ED16" w14:textId="06627D83" w:rsidR="007D4C34" w:rsidRPr="007F5D35" w:rsidRDefault="007D4C34" w:rsidP="007D4C3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proofErr w:type="gramStart"/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or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  <w:r w:rsidR="007D4C34" w:rsidRPr="007F5D35">
        <w:rPr>
          <w:noProof/>
          <w:lang w:eastAsia="en-GB"/>
        </w:rPr>
        <w:drawing>
          <wp:anchor distT="0" distB="0" distL="114300" distR="114300" simplePos="0" relativeHeight="251680768" behindDoc="1" locked="0" layoutInCell="1" allowOverlap="1" wp14:anchorId="0FFE7EFC" wp14:editId="32868933">
            <wp:simplePos x="0" y="0"/>
            <wp:positionH relativeFrom="column">
              <wp:posOffset>652145</wp:posOffset>
            </wp:positionH>
            <wp:positionV relativeFrom="paragraph">
              <wp:posOffset>98425</wp:posOffset>
            </wp:positionV>
            <wp:extent cx="847725" cy="800100"/>
            <wp:effectExtent l="0" t="0" r="9525" b="0"/>
            <wp:wrapTight wrapText="bothSides">
              <wp:wrapPolygon edited="0">
                <wp:start x="0" y="0"/>
                <wp:lineTo x="0" y="21086"/>
                <wp:lineTo x="21357" y="21086"/>
                <wp:lineTo x="21357" y="0"/>
                <wp:lineTo x="0" y="0"/>
              </wp:wrapPolygon>
            </wp:wrapTight>
            <wp:docPr id="15" name="Picture 15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4E0" w:rsidRPr="000C17B2">
        <w:rPr>
          <w:rFonts w:ascii="Arial" w:hAnsi="Arial" w:cs="Arial"/>
        </w:rPr>
        <w:tab/>
      </w:r>
    </w:p>
    <w:p w14:paraId="57D5C6B1" w14:textId="5E6C0E81" w:rsidR="005244E0" w:rsidRDefault="005244E0" w:rsidP="005244E0">
      <w:pPr>
        <w:tabs>
          <w:tab w:val="left" w:pos="5130"/>
        </w:tabs>
        <w:rPr>
          <w:rFonts w:ascii="Arial" w:hAnsi="Arial" w:cs="Arial"/>
        </w:rPr>
      </w:pPr>
    </w:p>
    <w:p w14:paraId="3F3454A9" w14:textId="72755FE6" w:rsidR="005244E0" w:rsidRDefault="00624318" w:rsidP="005244E0">
      <w:pPr>
        <w:tabs>
          <w:tab w:val="left" w:pos="5130"/>
        </w:tabs>
        <w:rPr>
          <w:rFonts w:ascii="Arial" w:hAnsi="Arial" w:cs="Arial"/>
        </w:rPr>
      </w:pPr>
      <w:r w:rsidRPr="007F5D3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25E039" wp14:editId="4371CCCD">
                <wp:simplePos x="0" y="0"/>
                <wp:positionH relativeFrom="column">
                  <wp:posOffset>2028825</wp:posOffset>
                </wp:positionH>
                <wp:positionV relativeFrom="paragraph">
                  <wp:posOffset>86995</wp:posOffset>
                </wp:positionV>
                <wp:extent cx="110490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EA0A4B8" id="Straight Arrow Connector 12" o:spid="_x0000_s1026" type="#_x0000_t32" style="position:absolute;margin-left:159.75pt;margin-top:6.85pt;width:87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</w:p>
    <w:p w14:paraId="55A0A17F" w14:textId="568059B5" w:rsidR="005244E0" w:rsidRDefault="005244E0" w:rsidP="005244E0">
      <w:pPr>
        <w:tabs>
          <w:tab w:val="left" w:pos="513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</w:t>
      </w:r>
    </w:p>
    <w:p w14:paraId="36ED17BB" w14:textId="7B77BDD8" w:rsidR="007D4C34" w:rsidRDefault="007D4C34">
      <w:pPr>
        <w:rPr>
          <w:rFonts w:ascii="Arial" w:hAnsi="Arial" w:cs="Arial"/>
          <w:b/>
          <w:bCs/>
        </w:rPr>
      </w:pPr>
    </w:p>
    <w:p w14:paraId="25637932" w14:textId="712BC337" w:rsidR="005244E0" w:rsidRDefault="005244E0" w:rsidP="00724DCD">
      <w:pPr>
        <w:pStyle w:val="Question"/>
      </w:pPr>
      <w:r>
        <w:t>Explain why alkenes often burn with a smoky flame, whereas the corresponding alkanes do not.</w:t>
      </w:r>
    </w:p>
    <w:p w14:paraId="742D3732" w14:textId="00947683" w:rsidR="005244E0" w:rsidRDefault="00AE3670" w:rsidP="00AE367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244E0">
        <w:t>Alkenes are more reactive than alkanes, as a result of the presence of a carbon double bond.</w:t>
      </w:r>
    </w:p>
    <w:p w14:paraId="05AB76AC" w14:textId="35EACC0E" w:rsidR="005244E0" w:rsidRDefault="00AE3670" w:rsidP="00AE3670">
      <w:pPr>
        <w:pStyle w:val="Answertext"/>
      </w:pPr>
      <w:r>
        <w:tab/>
      </w:r>
      <w:r w:rsidR="005244E0">
        <w:t>When an alkene burns, it therefore needs a rapid supply of oxygen.</w:t>
      </w:r>
    </w:p>
    <w:p w14:paraId="1DF4618E" w14:textId="0BA312C1" w:rsidR="005244E0" w:rsidRDefault="00AE3670" w:rsidP="00AE3670">
      <w:pPr>
        <w:pStyle w:val="Answertext"/>
      </w:pPr>
      <w:r>
        <w:tab/>
      </w:r>
      <w:r w:rsidR="005244E0">
        <w:t>However, if the oxygen is not supplied fast enough, the alkene will burn with a limited oxygen supply and incomplete combustion will result.</w:t>
      </w:r>
    </w:p>
    <w:p w14:paraId="434F397C" w14:textId="0A131C2E" w:rsidR="005244E0" w:rsidRDefault="00AE3670" w:rsidP="00AE3670">
      <w:pPr>
        <w:pStyle w:val="Answertext"/>
      </w:pPr>
      <w:r>
        <w:tab/>
      </w:r>
      <w:r w:rsidR="005244E0">
        <w:t>One product of the incomplete combustion of hydrocarbons is carbon monoxide, and the other is soot (carbon).</w:t>
      </w:r>
    </w:p>
    <w:p w14:paraId="515D2D07" w14:textId="1A2CCEAE" w:rsidR="005244E0" w:rsidRPr="003A4BE8" w:rsidRDefault="00AE3670" w:rsidP="00AE3670">
      <w:pPr>
        <w:pStyle w:val="Answertext"/>
      </w:pPr>
      <w:r>
        <w:tab/>
      </w:r>
      <w:r w:rsidR="005244E0">
        <w:t>Soot is responsible for producing a smoky flame.</w:t>
      </w:r>
    </w:p>
    <w:p w14:paraId="0680FD1C" w14:textId="77777777" w:rsidR="005244E0" w:rsidRDefault="005244E0" w:rsidP="00AE3670">
      <w:pPr>
        <w:pStyle w:val="Answertext"/>
      </w:pPr>
    </w:p>
    <w:sectPr w:rsidR="005244E0" w:rsidSect="008408E9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F4CE8" w16cex:dateUtc="2020-09-18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079AE8" w16cid:durableId="230F4C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B3EE6F" w14:textId="77777777" w:rsidR="00B201DB" w:rsidRDefault="00B201DB" w:rsidP="007243E1">
      <w:pPr>
        <w:spacing w:after="0" w:line="240" w:lineRule="auto"/>
      </w:pPr>
      <w:r>
        <w:separator/>
      </w:r>
    </w:p>
  </w:endnote>
  <w:endnote w:type="continuationSeparator" w:id="0">
    <w:p w14:paraId="1E37D860" w14:textId="77777777" w:rsidR="00B201DB" w:rsidRDefault="00B201D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46F37022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4E6D32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6B80C541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63E0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0D3D25">
              <w:rPr>
                <w:rFonts w:ascii="Arial" w:hAnsi="Arial" w:cs="Arial"/>
                <w:sz w:val="18"/>
                <w:szCs w:val="18"/>
              </w:rPr>
              <w:tab/>
              <w:t xml:space="preserve">             </w:t>
            </w:r>
            <w:r w:rsidR="000D3D2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34509DA2" w:rsidR="004723DA" w:rsidRPr="00310559" w:rsidRDefault="00E536E4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E3670">
              <w:rPr>
                <w:rFonts w:ascii="Arial" w:hAnsi="Arial" w:cs="Arial"/>
                <w:sz w:val="18"/>
                <w:szCs w:val="18"/>
              </w:rPr>
              <w:t>lkenes</w:t>
            </w:r>
            <w:r w:rsidR="00C63E0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 </w:t>
            </w:r>
            <w:r w:rsidR="000D3D25">
              <w:rPr>
                <w:rFonts w:ascii="Arial" w:hAnsi="Arial" w:cs="Arial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C63E09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E6D32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E6D32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052BA8C0" w:rsidR="00E222A0" w:rsidRDefault="007767ED" w:rsidP="000D3D25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63E0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0D3D25">
              <w:rPr>
                <w:rFonts w:ascii="Arial" w:hAnsi="Arial" w:cs="Arial"/>
                <w:sz w:val="18"/>
                <w:szCs w:val="18"/>
              </w:rPr>
              <w:tab/>
            </w:r>
            <w:r w:rsidR="000D3D2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05A3E0ED" w:rsidR="007767ED" w:rsidRPr="00310559" w:rsidRDefault="00724DCD" w:rsidP="000D3D25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E3670">
              <w:rPr>
                <w:rFonts w:ascii="Arial" w:hAnsi="Arial" w:cs="Arial"/>
                <w:sz w:val="18"/>
                <w:szCs w:val="18"/>
              </w:rPr>
              <w:t>lkenes</w:t>
            </w:r>
            <w:r w:rsidR="00C63E0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63E0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E6D32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E6D32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3A6A9" w14:textId="77777777" w:rsidR="00B201DB" w:rsidRDefault="00B201DB" w:rsidP="007243E1">
      <w:pPr>
        <w:spacing w:after="0" w:line="240" w:lineRule="auto"/>
      </w:pPr>
      <w:r>
        <w:separator/>
      </w:r>
    </w:p>
  </w:footnote>
  <w:footnote w:type="continuationSeparator" w:id="0">
    <w:p w14:paraId="59ECF7FC" w14:textId="77777777" w:rsidR="00B201DB" w:rsidRDefault="00B201D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EA3474C" w:rsidR="004723DA" w:rsidRPr="00770268" w:rsidRDefault="002D500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48F30DB1" wp14:editId="5747E803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2F6E6B19" w:rsidR="00546600" w:rsidRDefault="002D500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3A0F68DC" wp14:editId="600901F7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C63E09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3384D3AC" w:rsidR="00546600" w:rsidRPr="00D73F9C" w:rsidRDefault="00546600" w:rsidP="00D73F9C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D73F9C" w:rsidRPr="00587B3E">
      <w:rPr>
        <w:sz w:val="22"/>
      </w:rPr>
      <w:t xml:space="preserve">Level: </w:t>
    </w:r>
    <w:r w:rsidR="000D3D25">
      <w:rPr>
        <w:sz w:val="22"/>
      </w:rPr>
      <w:t>14–</w:t>
    </w:r>
    <w:r w:rsidR="00D73F9C">
      <w:rPr>
        <w:sz w:val="22"/>
      </w:rPr>
      <w:t>16 years (Higher)</w:t>
    </w:r>
  </w:p>
  <w:p w14:paraId="7752AE7F" w14:textId="489E8F34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0D3D25">
      <w:rPr>
        <w:sz w:val="22"/>
      </w:rPr>
      <w:t>A</w:t>
    </w:r>
    <w:r w:rsidR="005244E0">
      <w:rPr>
        <w:sz w:val="22"/>
      </w:rPr>
      <w:t>lkenes</w:t>
    </w:r>
    <w:r w:rsidR="000D3D25">
      <w:rPr>
        <w:sz w:val="22"/>
      </w:rPr>
      <w:t xml:space="preserve"> </w:t>
    </w:r>
    <w:r w:rsidR="000D3D25">
      <w:rPr>
        <w:sz w:val="22"/>
      </w:rPr>
      <w:tab/>
    </w:r>
    <w:r w:rsidR="000D3D25">
      <w:rPr>
        <w:sz w:val="22"/>
      </w:rPr>
      <w:t xml:space="preserve">Source: </w:t>
    </w:r>
    <w:r w:rsidR="000D3D25" w:rsidRPr="00A346FA">
      <w:rPr>
        <w:sz w:val="22"/>
      </w:rPr>
      <w:t>rsc.li/3jI6P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831"/>
    <w:multiLevelType w:val="hybridMultilevel"/>
    <w:tmpl w:val="CA2C91D6"/>
    <w:lvl w:ilvl="0" w:tplc="08090017">
      <w:start w:val="9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7002D"/>
    <w:multiLevelType w:val="hybridMultilevel"/>
    <w:tmpl w:val="BDF86E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119BF"/>
    <w:multiLevelType w:val="hybridMultilevel"/>
    <w:tmpl w:val="559CDB60"/>
    <w:lvl w:ilvl="0" w:tplc="259E62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DAAC8958"/>
    <w:lvl w:ilvl="0" w:tplc="0C069FAA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1644"/>
    <w:multiLevelType w:val="hybridMultilevel"/>
    <w:tmpl w:val="C4429558"/>
    <w:lvl w:ilvl="0" w:tplc="E89A0D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B56D8A"/>
    <w:multiLevelType w:val="hybridMultilevel"/>
    <w:tmpl w:val="252C728E"/>
    <w:lvl w:ilvl="0" w:tplc="B902304A">
      <w:start w:val="2"/>
      <w:numFmt w:val="lowerRoman"/>
      <w:lvlText w:val="%1)"/>
      <w:lvlJc w:val="left"/>
      <w:pPr>
        <w:ind w:left="1080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834AE6"/>
    <w:multiLevelType w:val="hybridMultilevel"/>
    <w:tmpl w:val="BA4EC830"/>
    <w:lvl w:ilvl="0" w:tplc="700627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1"/>
  </w:num>
  <w:num w:numId="8">
    <w:abstractNumId w:val="4"/>
  </w:num>
  <w:num w:numId="9">
    <w:abstractNumId w:val="3"/>
  </w:num>
  <w:num w:numId="10">
    <w:abstractNumId w:val="3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oFACG02N8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3D25"/>
    <w:rsid w:val="000D6CDD"/>
    <w:rsid w:val="000E0D0D"/>
    <w:rsid w:val="000E53EB"/>
    <w:rsid w:val="000F0BC1"/>
    <w:rsid w:val="000F7FB4"/>
    <w:rsid w:val="001228E4"/>
    <w:rsid w:val="00125012"/>
    <w:rsid w:val="00141F87"/>
    <w:rsid w:val="00147841"/>
    <w:rsid w:val="00161584"/>
    <w:rsid w:val="00163D6B"/>
    <w:rsid w:val="00173211"/>
    <w:rsid w:val="001A2C29"/>
    <w:rsid w:val="001D1C09"/>
    <w:rsid w:val="001E5A1E"/>
    <w:rsid w:val="002017C6"/>
    <w:rsid w:val="00202CBF"/>
    <w:rsid w:val="0022147F"/>
    <w:rsid w:val="00222E9E"/>
    <w:rsid w:val="00225EB7"/>
    <w:rsid w:val="002335E3"/>
    <w:rsid w:val="00240188"/>
    <w:rsid w:val="00240A4F"/>
    <w:rsid w:val="0024265C"/>
    <w:rsid w:val="002474D7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D5009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629"/>
    <w:rsid w:val="00467BA3"/>
    <w:rsid w:val="004718AD"/>
    <w:rsid w:val="004723DA"/>
    <w:rsid w:val="00473DBF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6D32"/>
    <w:rsid w:val="004E74AC"/>
    <w:rsid w:val="004F0C98"/>
    <w:rsid w:val="004F3ED2"/>
    <w:rsid w:val="00500FE7"/>
    <w:rsid w:val="00503D8F"/>
    <w:rsid w:val="00511B35"/>
    <w:rsid w:val="005244E0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616A7D"/>
    <w:rsid w:val="00624318"/>
    <w:rsid w:val="0063125E"/>
    <w:rsid w:val="00640CF9"/>
    <w:rsid w:val="006504C7"/>
    <w:rsid w:val="006820C3"/>
    <w:rsid w:val="00683E8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24DCD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D4C34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3AFB"/>
    <w:rsid w:val="00956EB5"/>
    <w:rsid w:val="00982BF4"/>
    <w:rsid w:val="009A79B7"/>
    <w:rsid w:val="009B774C"/>
    <w:rsid w:val="009C1F22"/>
    <w:rsid w:val="009C710C"/>
    <w:rsid w:val="009F497D"/>
    <w:rsid w:val="009F64F2"/>
    <w:rsid w:val="00A075D2"/>
    <w:rsid w:val="00A17FB0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E3670"/>
    <w:rsid w:val="00AF660E"/>
    <w:rsid w:val="00B05897"/>
    <w:rsid w:val="00B11C17"/>
    <w:rsid w:val="00B201DB"/>
    <w:rsid w:val="00B3323B"/>
    <w:rsid w:val="00B40736"/>
    <w:rsid w:val="00B42A69"/>
    <w:rsid w:val="00B42FEA"/>
    <w:rsid w:val="00B50D10"/>
    <w:rsid w:val="00B62474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1695"/>
    <w:rsid w:val="00C2204F"/>
    <w:rsid w:val="00C2716B"/>
    <w:rsid w:val="00C35887"/>
    <w:rsid w:val="00C47379"/>
    <w:rsid w:val="00C50063"/>
    <w:rsid w:val="00C63E09"/>
    <w:rsid w:val="00C65E27"/>
    <w:rsid w:val="00C66C6C"/>
    <w:rsid w:val="00C71029"/>
    <w:rsid w:val="00C75D11"/>
    <w:rsid w:val="00C84157"/>
    <w:rsid w:val="00CC0FE8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73F9C"/>
    <w:rsid w:val="00D83863"/>
    <w:rsid w:val="00D83AF5"/>
    <w:rsid w:val="00D935F5"/>
    <w:rsid w:val="00DA074D"/>
    <w:rsid w:val="00DC4447"/>
    <w:rsid w:val="00DD64CE"/>
    <w:rsid w:val="00DD7F8C"/>
    <w:rsid w:val="00DE0B87"/>
    <w:rsid w:val="00DE322A"/>
    <w:rsid w:val="00E01AD3"/>
    <w:rsid w:val="00E12FC4"/>
    <w:rsid w:val="00E14129"/>
    <w:rsid w:val="00E222A0"/>
    <w:rsid w:val="00E27E5E"/>
    <w:rsid w:val="00E40997"/>
    <w:rsid w:val="00E536E4"/>
    <w:rsid w:val="00E60618"/>
    <w:rsid w:val="00E87C4E"/>
    <w:rsid w:val="00E93AFC"/>
    <w:rsid w:val="00EB49DD"/>
    <w:rsid w:val="00EB59C9"/>
    <w:rsid w:val="00ED328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A7DC0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4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9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E1F11-860D-4252-82F4-66E21E815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5</Words>
  <Characters>2768</Characters>
  <Application>Microsoft Office Word</Application>
  <DocSecurity>0</DocSecurity>
  <Lines>23</Lines>
  <Paragraphs>6</Paragraphs>
  <ScaleCrop>false</ScaleCrop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20:00Z</dcterms:created>
  <dcterms:modified xsi:type="dcterms:W3CDTF">2020-10-21T13:22:00Z</dcterms:modified>
</cp:coreProperties>
</file>